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3d1a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be3c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3:24:52Z</dcterms:created>
  <dcterms:modified xsi:type="dcterms:W3CDTF">2022-01-18T13:24:52Z</dcterms:modified>
</cp:coreProperties>
</file>